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Applica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application for the position of Astronomer at a prestigious institution in Algeria Algiers. With a profound passion for unraveling the mysteries of the cosmos and a commitment to advancing scientific research, I believe my academic background, professional experience, and dedication to astronomical exploration align perfectly with the goals of this role. Algeria Algiers, with its unique geographical advantages and growing emphasis on scientific innovation, offers an exceptional platform for an Astronomer to contribute meaningfully to both local and global astronomical endeavors.</w:t>
      </w:r>
    </w:p>
    <w:bookmarkStart w:id="20" w:name="X113e8131b2166f6aa8ba8325dc37c711f48519a"/>
    <w:p>
      <w:pPr>
        <w:pStyle w:val="Heading2"/>
      </w:pPr>
      <w:r>
        <w:t xml:space="preserve">Academic Background and Professional Expertise</w:t>
      </w:r>
    </w:p>
    <w:p>
      <w:pPr>
        <w:pStyle w:val="FirstParagraph"/>
      </w:pPr>
      <w:r>
        <w:t xml:space="preserve">I hold a Ph.D. in Astronomy from [Your University], where my research focused on [specific area, e.g., "exoplanetary systems" or "cosmic microwave background radiation"]. This work not only honed my technical skills in data analysis, telescope operations, and computational modeling but also deepened my understanding of the interdisciplinary nature of modern astronomy. My academic journey was complemented by internships and collaborative projects at [Relevant Institutions], where I gained hands-on experience in observational techniques and contributed to publications in peer-reviewed journals such as [Journal Names]. These experiences have equipped me with the expertise to tackle complex astronomical challenges and collaborate effectively in dynamic research environments.</w:t>
      </w:r>
    </w:p>
    <w:p>
      <w:pPr>
        <w:pStyle w:val="BodyText"/>
      </w:pPr>
      <w:r>
        <w:t xml:space="preserve">As an Astronomer, I have consistently demonstrated a commitment to both theoretical and applied research. My work on [specific project or study] involved analyzing vast datasets to identify patterns in stellar evolution, which was published in [Journal Name]. This project required meticulous attention to detail, innovative problem-solving, and the ability to communicate findings clearly—a skill set that I believe is critical for fostering scientific collaboration in Algeria Algiers.</w:t>
      </w:r>
    </w:p>
    <w:bookmarkEnd w:id="20"/>
    <w:bookmarkStart w:id="21" w:name="X1d960c8130a6d849b16938d91e2d4a69492613a"/>
    <w:p>
      <w:pPr>
        <w:pStyle w:val="Heading2"/>
      </w:pPr>
      <w:r>
        <w:t xml:space="preserve">Alignment with Algeria Algiers' Scientific Vision</w:t>
      </w:r>
    </w:p>
    <w:p>
      <w:pPr>
        <w:pStyle w:val="FirstParagraph"/>
      </w:pPr>
      <w:r>
        <w:t xml:space="preserve">Algeria has made significant strides in recent years to position itself as a hub for scientific and technological advancement. The establishment of observatories such as the Oukaimeden Observatory in the Atlas Mountains, combined with Algeria’s clear skies and minimal light pollution, creates an ideal environment for astronomical research. As an Astronomer, I am particularly drawn to the opportunity to contribute to initiatives that leverage these natural advantages while addressing global scientific questions.</w:t>
      </w:r>
    </w:p>
    <w:p>
      <w:pPr>
        <w:pStyle w:val="BodyText"/>
      </w:pPr>
      <w:r>
        <w:t xml:space="preserve">Algeria Algiers, as a cultural and intellectual epicenter in North Africa, presents a unique chance to bridge local and international astronomical communities. I am eager to collaborate with researchers in Algeria on projects such as [specific example: "studies of transient cosmic phenomena," "space weather monitoring," or "galactic structure analysis"]. My background in [specific expertise] would allow me to support these efforts while also engaging with local institutions to develop educational programs that inspire the next generation of scientists.</w:t>
      </w:r>
    </w:p>
    <w:bookmarkEnd w:id="21"/>
    <w:bookmarkStart w:id="22" w:name="X435d3aa653ca5f6a9ff0b17f585d806272b96f1"/>
    <w:p>
      <w:pPr>
        <w:pStyle w:val="Heading2"/>
      </w:pPr>
      <w:r>
        <w:t xml:space="preserve">Research Contributions and Collaborative Spirit</w:t>
      </w:r>
    </w:p>
    <w:p>
      <w:pPr>
        <w:pStyle w:val="FirstParagraph"/>
      </w:pPr>
      <w:r>
        <w:t xml:space="preserve">Throughout my career, I have prioritized collaboration as a cornerstone of scientific progress. My research on [specific topic] was conducted in partnership with teams from [International Institutions], resulting in cross-disciplinary insights that advanced our understanding of [specific phenomenon]. This experience has taught me the value of diverse perspectives and the importance of fostering inclusive, team-oriented environments—qualities I aim to bring to any institution, including those in Algeria Algiers.</w:t>
      </w:r>
    </w:p>
    <w:p>
      <w:pPr>
        <w:pStyle w:val="BodyText"/>
      </w:pPr>
      <w:r>
        <w:t xml:space="preserve">Additionally, my work with [specific project or organization] involved mentoring graduate students and organizing workshops on data analysis techniques for young astronomers. These experiences underscore my dedication to knowledge-sharing and capacity-building, which I believe are essential for sustaining long-term scientific growth in any region. In Algeria Algiers, I would be thrilled to contribute to similar initiatives, whether through public outreach programs or partnerships with universities and research centers.</w:t>
      </w:r>
    </w:p>
    <w:bookmarkEnd w:id="22"/>
    <w:bookmarkStart w:id="23" w:name="why-algeria-algiers"/>
    <w:p>
      <w:pPr>
        <w:pStyle w:val="Heading2"/>
      </w:pPr>
      <w:r>
        <w:t xml:space="preserve">Why Algeria Algiers?</w:t>
      </w:r>
    </w:p>
    <w:p>
      <w:pPr>
        <w:pStyle w:val="FirstParagraph"/>
      </w:pPr>
      <w:r>
        <w:t xml:space="preserve">The decision to apply for this role in Algeria Algiers is deeply rooted in my belief that scientific progress thrives where it is nurtured by local context and global ambition. Algeria’s strategic location, rich cultural heritage, and growing investment in STEM fields create an inspiring backdrop for an Astronomer. I am particularly motivated by the potential to support research that addresses regional challenges—such as climate change monitoring through satellite data or the study of cosmic rays in desert environments—and to contribute to projects that align with Algeria’s national development goals.</w:t>
      </w:r>
    </w:p>
    <w:p>
      <w:pPr>
        <w:pStyle w:val="BodyText"/>
      </w:pPr>
      <w:r>
        <w:t xml:space="preserve">Furthermore, the opportunity to work in Algeria Algiers would allow me to engage with a vibrant scientific community and learn from its unique perspectives. I am confident that my skills and enthusiasm would enable me to make meaningful contributions while also growing as a professional in this dynamic setting.</w:t>
      </w:r>
    </w:p>
    <w:bookmarkEnd w:id="23"/>
    <w:bookmarkStart w:id="24" w:name="conclusion"/>
    <w:p>
      <w:pPr>
        <w:pStyle w:val="Heading2"/>
      </w:pPr>
      <w:r>
        <w:t xml:space="preserve">Conclusion</w:t>
      </w:r>
    </w:p>
    <w:p>
      <w:pPr>
        <w:pStyle w:val="FirstParagraph"/>
      </w:pPr>
      <w:r>
        <w:t xml:space="preserve">In conclusion, I am excited about the possibility of joining your team as an Astronomer in Algeria Algiers. My academic training, research experience, and passion for astronomy have prepared me to contribute effectively to your organization’s mission. I am particularly eager to collaborate on projects that leverage Algeria’s natural and scientific resources while advancing our collective understanding of the universe.</w:t>
      </w:r>
    </w:p>
    <w:p>
      <w:pPr>
        <w:pStyle w:val="BodyText"/>
      </w:pPr>
      <w:r>
        <w:t xml:space="preserve">Thank you for considering my application. I would be honored to discuss how my background and vision align with the goals of your institution. Please feel free to contact me at [Your Email] or [Your Phone Number] at your earliest convenience. I look forward to the opportunity to contribute to the exciting work being done in Algeria Algie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Application in Algeria Algiers</dc:title>
  <dc:creator/>
  <cp:keywords/>
  <dcterms:created xsi:type="dcterms:W3CDTF">2026-07-20T22:59:03Z</dcterms:created>
  <dcterms:modified xsi:type="dcterms:W3CDTF">2026-07-20T22:59:03Z</dcterms:modified>
</cp:coreProperties>
</file>

<file path=docProps/custom.xml><?xml version="1.0" encoding="utf-8"?>
<Properties xmlns="http://schemas.openxmlformats.org/officeDocument/2006/custom-properties" xmlns:vt="http://schemas.openxmlformats.org/officeDocument/2006/docPropsVTypes"/>
</file>